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53ED0" w14:textId="67FB8603" w:rsidR="00ED0461" w:rsidRPr="00AA438B" w:rsidRDefault="00ED0461" w:rsidP="00ED0461">
      <w:pPr>
        <w:pStyle w:val="Heading2"/>
      </w:pPr>
      <w:bookmarkStart w:id="0" w:name="_Toc18662899"/>
      <w:bookmarkStart w:id="1" w:name="_GoBack"/>
      <w:bookmarkEnd w:id="1"/>
      <w:r>
        <w:t>A</w:t>
      </w:r>
      <w:r w:rsidRPr="00AA438B">
        <w:t xml:space="preserve"> question</w:t>
      </w:r>
      <w:r>
        <w:t xml:space="preserve"> of time</w:t>
      </w:r>
      <w:bookmarkEnd w:id="0"/>
    </w:p>
    <w:p w14:paraId="7DF77405" w14:textId="039A2CD6" w:rsidR="00ED0461" w:rsidRDefault="00ED0461" w:rsidP="00ED0461">
      <w:r w:rsidRPr="00541F41">
        <w:rPr>
          <w:b/>
          <w:color w:val="4472C4" w:themeColor="accent1"/>
        </w:rPr>
        <w:t>Teacher note:</w:t>
      </w:r>
      <w:r>
        <w:t xml:space="preserve">. A PDF of the timetable can be downloaded and enlarged for legibility at </w:t>
      </w:r>
      <w:hyperlink r:id="rId11" w:history="1">
        <w:r w:rsidRPr="00A9080A">
          <w:rPr>
            <w:rStyle w:val="Hyperlink"/>
          </w:rPr>
          <w:t>Sydney Metro North West</w:t>
        </w:r>
      </w:hyperlink>
      <w:r>
        <w:rPr>
          <w:rStyle w:val="Hyperlink"/>
        </w:rPr>
        <w:t>.</w:t>
      </w:r>
    </w:p>
    <w:p w14:paraId="5AF5799A" w14:textId="1D551909" w:rsidR="00493120" w:rsidRDefault="00493120" w:rsidP="007374DC">
      <w:pPr>
        <w:pStyle w:val="Numberedlist"/>
        <w:numPr>
          <w:ilvl w:val="0"/>
          <w:numId w:val="0"/>
        </w:numPr>
        <w:spacing w:line="240" w:lineRule="auto"/>
      </w:pPr>
    </w:p>
    <w:p w14:paraId="01B28D22" w14:textId="77777777" w:rsidR="00163841" w:rsidRDefault="00163841" w:rsidP="00163841">
      <w:r>
        <w:t>This timetable shows service information in 24-hour time (e.g. 5am = 05:00, 5pm = 17:00). Sydney Metro North West: Chatswood to Tallawong.</w:t>
      </w:r>
    </w:p>
    <w:p w14:paraId="39DD04AE" w14:textId="77777777" w:rsidR="00163841" w:rsidRDefault="00163841" w:rsidP="00163841">
      <w:pPr>
        <w:spacing w:line="240" w:lineRule="auto"/>
      </w:pPr>
      <w:r>
        <w:rPr>
          <w:noProof/>
          <w:lang w:eastAsia="en-AU"/>
        </w:rPr>
        <w:drawing>
          <wp:inline distT="0" distB="0" distL="0" distR="0" wp14:anchorId="06BADA60" wp14:editId="49584FB2">
            <wp:extent cx="2635250" cy="1072182"/>
            <wp:effectExtent l="0" t="0" r="0" b="0"/>
            <wp:docPr id="229" name="Picture 229" descr="An explanation of definitions and symbols that appear on the metro timetable." title="Explanation of definitions and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egend.png"/>
                    <pic:cNvPicPr/>
                  </pic:nvPicPr>
                  <pic:blipFill rotWithShape="1"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40941" cy="1074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094AF2" w14:textId="05440E94" w:rsidR="00163841" w:rsidRDefault="00163841" w:rsidP="00163841">
      <w:pPr>
        <w:spacing w:line="240" w:lineRule="auto"/>
      </w:pPr>
      <w:r>
        <w:rPr>
          <w:noProof/>
          <w:lang w:eastAsia="en-AU"/>
        </w:rPr>
        <w:drawing>
          <wp:inline distT="0" distB="0" distL="0" distR="0" wp14:anchorId="5BF629B1" wp14:editId="0DAA56D4">
            <wp:extent cx="5727700" cy="2074545"/>
            <wp:effectExtent l="0" t="0" r="6350" b="1905"/>
            <wp:docPr id="230" name="Picture 230" descr="A copy of the Sydney metro timetable" title="Metro Time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etro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FEEC7" w14:textId="77777777" w:rsidR="00163841" w:rsidRDefault="00163841" w:rsidP="00163841">
      <w:pPr>
        <w:spacing w:line="240" w:lineRule="auto"/>
      </w:pPr>
    </w:p>
    <w:p w14:paraId="528D1E8C" w14:textId="77777777" w:rsidR="00163841" w:rsidRPr="00163841" w:rsidRDefault="00163841" w:rsidP="00163841">
      <w:pPr>
        <w:pStyle w:val="Numberedlist"/>
        <w:numPr>
          <w:ilvl w:val="0"/>
          <w:numId w:val="37"/>
        </w:numPr>
        <w:spacing w:line="240" w:lineRule="auto"/>
        <w:ind w:left="0" w:firstLine="0"/>
        <w:rPr>
          <w:sz w:val="24"/>
          <w:szCs w:val="24"/>
        </w:rPr>
      </w:pPr>
      <w:r w:rsidRPr="00163841">
        <w:rPr>
          <w:noProof/>
          <w:sz w:val="24"/>
          <w:szCs w:val="24"/>
          <w:lang w:val="en-AU"/>
        </w:rPr>
        <w:drawing>
          <wp:anchor distT="0" distB="0" distL="114300" distR="114300" simplePos="0" relativeHeight="251659264" behindDoc="0" locked="0" layoutInCell="1" allowOverlap="1" wp14:anchorId="5AD1A93A" wp14:editId="75FD9B5C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438150" cy="1439545"/>
            <wp:effectExtent l="0" t="0" r="0" b="8255"/>
            <wp:wrapSquare wrapText="bothSides"/>
            <wp:docPr id="231" name="Picture 231" descr="A digital watch showing 5:35" title="Watc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atch3.png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63841">
        <w:rPr>
          <w:sz w:val="24"/>
          <w:szCs w:val="24"/>
        </w:rPr>
        <w:t>You want to travel on the Sydney Metro early on a Friday morning from North Ryde to Epping. The current time is shown at the right.</w:t>
      </w:r>
    </w:p>
    <w:p w14:paraId="0AD9CBC9" w14:textId="77777777" w:rsidR="00163841" w:rsidRPr="00163841" w:rsidRDefault="00163841" w:rsidP="00163841">
      <w:r w:rsidRPr="00163841">
        <w:t>Using the Metro timetable, what time is the next train due and what time will it arrive at Epping?</w:t>
      </w:r>
    </w:p>
    <w:p w14:paraId="606B9936" w14:textId="77777777" w:rsidR="00163841" w:rsidRPr="00163841" w:rsidRDefault="00163841" w:rsidP="00163841"/>
    <w:p w14:paraId="1AE1997E" w14:textId="77777777" w:rsidR="00163841" w:rsidRPr="00163841" w:rsidRDefault="00163841" w:rsidP="00163841"/>
    <w:p w14:paraId="5BCA2753" w14:textId="77777777" w:rsidR="00163841" w:rsidRPr="00163841" w:rsidRDefault="00163841" w:rsidP="00163841">
      <w:pPr>
        <w:pStyle w:val="Numberedlist"/>
        <w:tabs>
          <w:tab w:val="clear" w:pos="652"/>
          <w:tab w:val="num" w:pos="397"/>
        </w:tabs>
        <w:spacing w:line="240" w:lineRule="auto"/>
        <w:ind w:left="0" w:firstLine="0"/>
        <w:rPr>
          <w:sz w:val="24"/>
          <w:szCs w:val="24"/>
        </w:rPr>
      </w:pPr>
      <w:r w:rsidRPr="00163841">
        <w:rPr>
          <w:noProof/>
          <w:sz w:val="24"/>
          <w:szCs w:val="24"/>
          <w:lang w:val="en-AU"/>
        </w:rPr>
        <w:lastRenderedPageBreak/>
        <w:drawing>
          <wp:anchor distT="0" distB="0" distL="114300" distR="114300" simplePos="0" relativeHeight="251660288" behindDoc="0" locked="0" layoutInCell="1" allowOverlap="1" wp14:anchorId="578AA528" wp14:editId="6E0BF595">
            <wp:simplePos x="0" y="0"/>
            <wp:positionH relativeFrom="column">
              <wp:posOffset>5679440</wp:posOffset>
            </wp:positionH>
            <wp:positionV relativeFrom="paragraph">
              <wp:posOffset>59690</wp:posOffset>
            </wp:positionV>
            <wp:extent cx="438785" cy="1439545"/>
            <wp:effectExtent l="0" t="0" r="0" b="8255"/>
            <wp:wrapSquare wrapText="bothSides"/>
            <wp:docPr id="232" name="Picture 232" descr="A digital watch showing 8:05" title="Watc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atch805.png"/>
                    <pic:cNvPicPr/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8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3841">
        <w:rPr>
          <w:sz w:val="24"/>
          <w:szCs w:val="24"/>
        </w:rPr>
        <w:t>You want to travel on the Sydney Metro on a Thursday morning from North Ryde to Epping. The current time is shown at the right.</w:t>
      </w:r>
    </w:p>
    <w:p w14:paraId="75538FF6" w14:textId="77777777" w:rsidR="00163841" w:rsidRPr="00163841" w:rsidRDefault="00163841" w:rsidP="00163841">
      <w:r w:rsidRPr="00163841">
        <w:t>Using the Metro timetable, what time is the next train due and what time will it arrive at Epping?</w:t>
      </w:r>
    </w:p>
    <w:p w14:paraId="21C6D764" w14:textId="77777777" w:rsidR="00163841" w:rsidRPr="00163841" w:rsidRDefault="00163841" w:rsidP="00163841"/>
    <w:p w14:paraId="6441D717" w14:textId="77777777" w:rsidR="00163841" w:rsidRPr="00163841" w:rsidRDefault="00163841" w:rsidP="00163841"/>
    <w:p w14:paraId="4799E291" w14:textId="77777777" w:rsidR="00EA60B9" w:rsidRDefault="00163841" w:rsidP="00EA60B9">
      <w:pPr>
        <w:pStyle w:val="Numberedlist"/>
        <w:tabs>
          <w:tab w:val="clear" w:pos="652"/>
          <w:tab w:val="num" w:pos="397"/>
        </w:tabs>
        <w:spacing w:line="240" w:lineRule="auto"/>
        <w:ind w:left="0" w:firstLine="0"/>
        <w:rPr>
          <w:sz w:val="24"/>
          <w:szCs w:val="24"/>
        </w:rPr>
      </w:pPr>
      <w:r w:rsidRPr="00163841">
        <w:rPr>
          <w:noProof/>
          <w:sz w:val="24"/>
          <w:szCs w:val="24"/>
          <w:lang w:val="en-AU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F821540" wp14:editId="2800615C">
                <wp:simplePos x="0" y="0"/>
                <wp:positionH relativeFrom="margin">
                  <wp:align>right</wp:align>
                </wp:positionH>
                <wp:positionV relativeFrom="paragraph">
                  <wp:posOffset>58420</wp:posOffset>
                </wp:positionV>
                <wp:extent cx="508635" cy="1464310"/>
                <wp:effectExtent l="0" t="0" r="5715" b="2540"/>
                <wp:wrapSquare wrapText="bothSides"/>
                <wp:docPr id="43" name="Group 43" descr="analog watch set to approximately 5 minutes to 4" title="Analog watch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635" cy="1464310"/>
                          <a:chOff x="0" y="0"/>
                          <a:chExt cx="508635" cy="1464310"/>
                        </a:xfrm>
                      </wpg:grpSpPr>
                      <pic:pic xmlns:pic="http://schemas.openxmlformats.org/drawingml/2006/picture">
                        <pic:nvPicPr>
                          <pic:cNvPr id="44" name="Picture 44" descr="watch band" title="watch band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635" cy="146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45" name="Group 45"/>
                        <wpg:cNvGrpSpPr>
                          <a:grpSpLocks noChangeAspect="1"/>
                        </wpg:cNvGrpSpPr>
                        <wpg:grpSpPr>
                          <a:xfrm>
                            <a:off x="69011" y="552090"/>
                            <a:ext cx="324000" cy="324000"/>
                            <a:chOff x="0" y="0"/>
                            <a:chExt cx="629728" cy="629728"/>
                          </a:xfrm>
                        </wpg:grpSpPr>
                        <wps:wsp>
                          <wps:cNvPr id="46" name="Oval 46" descr="Watch face" title="Watch face"/>
                          <wps:cNvSpPr/>
                          <wps:spPr>
                            <a:xfrm>
                              <a:off x="0" y="0"/>
                              <a:ext cx="629728" cy="629728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7" name="Straight Arrow Connector 47" descr="minute hand" title="minute hand"/>
                          <wps:cNvCnPr/>
                          <wps:spPr>
                            <a:xfrm flipH="1" flipV="1">
                              <a:off x="155104" y="51758"/>
                              <a:ext cx="146649" cy="266354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Arrow Connector 48" descr="hour hand" title="hour hand"/>
                          <wps:cNvCnPr/>
                          <wps:spPr>
                            <a:xfrm>
                              <a:off x="301752" y="317072"/>
                              <a:ext cx="199008" cy="9595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A0F0573" id="Group 43" o:spid="_x0000_s1026" alt="Title: Analog watch - Description: analog watch set to approximately 5 minutes to 4" style="position:absolute;margin-left:-11.15pt;margin-top:4.6pt;width:40.05pt;height:115.3pt;z-index:251661312;mso-position-horizontal:right;mso-position-horizontal-relative:margin" coordsize="5086,146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" o:spid="_x0000_s1027" type="#_x0000_t75" alt="watch band" style="position:absolute;width:5086;height:14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">
                  <v:imagedata r:id="rId17" o:title="watch band"/>
                  <v:path arrowok="t"/>
                </v:shape>
                <v:group id="Group 45" o:spid="_x0000_s1028" style="position:absolute;left:690;top:5520;width:3240;height:3240" coordsize="6297,6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o:lock v:ext="edit" aspectratio="t"/>
                  <v:oval id="Oval 46" o:spid="_x0000_s1029" alt="Watch face" style="position:absolute;width:6297;height:62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" filled="f" strokecolor="black [3213]" strokeweight="1pt">
                    <v:stroke joinstyle="miter"/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7" o:spid="_x0000_s1030" type="#_x0000_t32" alt="minute hand" style="position:absolute;left:1551;top:517;width:1466;height:266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" strokecolor="black [3213]" strokeweight=".5pt">
                    <v:stroke endarrow="block" endarrowwidth="narrow" endarrowlength="short" joinstyle="miter"/>
                  </v:shape>
                  <v:shape id="Straight Arrow Connector 48" o:spid="_x0000_s1031" type="#_x0000_t32" alt="hour hand" style="position:absolute;left:3017;top:3170;width:1990;height:9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" strokecolor="black [3213]" strokeweight=".5pt">
                    <v:stroke startarrowwidth="narrow" startarrowlength="short" endarrow="block" endarrowwidth="narrow" endarrowlength="short" joinstyle="miter"/>
                  </v:shape>
                </v:group>
                <w10:wrap type="square" anchorx="margin"/>
              </v:group>
            </w:pict>
          </mc:Fallback>
        </mc:AlternateContent>
      </w:r>
      <w:r w:rsidRPr="00163841">
        <w:rPr>
          <w:sz w:val="24"/>
          <w:szCs w:val="24"/>
        </w:rPr>
        <w:t>You arrive at Castle Hill station on Saturday. The current time is shown at the right. Using the Metro timetable, at what time will the next train arrive?</w:t>
      </w:r>
    </w:p>
    <w:p w14:paraId="1E9482E1" w14:textId="78FE4450" w:rsidR="00163841" w:rsidRDefault="00163841" w:rsidP="00EA60B9">
      <w:pPr>
        <w:pStyle w:val="Numberedlist"/>
        <w:numPr>
          <w:ilvl w:val="0"/>
          <w:numId w:val="0"/>
        </w:numPr>
        <w:spacing w:line="240" w:lineRule="auto"/>
        <w:rPr>
          <w:sz w:val="24"/>
          <w:szCs w:val="24"/>
        </w:rPr>
      </w:pPr>
    </w:p>
    <w:p w14:paraId="1B2EBF49" w14:textId="77777777" w:rsidR="00EA60B9" w:rsidRPr="00163841" w:rsidRDefault="00EA60B9" w:rsidP="00EA60B9">
      <w:pPr>
        <w:pStyle w:val="Numberedlist"/>
        <w:numPr>
          <w:ilvl w:val="0"/>
          <w:numId w:val="0"/>
        </w:numPr>
        <w:spacing w:line="240" w:lineRule="auto"/>
        <w:rPr>
          <w:sz w:val="24"/>
          <w:szCs w:val="24"/>
        </w:rPr>
      </w:pPr>
    </w:p>
    <w:p w14:paraId="64AE3107" w14:textId="0FF00031" w:rsidR="007374DC" w:rsidRPr="00163841" w:rsidRDefault="00163841" w:rsidP="00163841">
      <w:pPr>
        <w:pStyle w:val="Numberedlist"/>
        <w:tabs>
          <w:tab w:val="clear" w:pos="652"/>
          <w:tab w:val="num" w:pos="397"/>
        </w:tabs>
        <w:spacing w:line="240" w:lineRule="auto"/>
        <w:ind w:left="0" w:firstLine="0"/>
        <w:rPr>
          <w:sz w:val="24"/>
          <w:szCs w:val="24"/>
        </w:rPr>
      </w:pPr>
      <w:r w:rsidRPr="00163841">
        <w:rPr>
          <w:sz w:val="24"/>
          <w:szCs w:val="24"/>
        </w:rPr>
        <w:t>Create 3 questions (and answers) that demonstrate your understanding of reading the timetable.</w:t>
      </w:r>
    </w:p>
    <w:sectPr w:rsidR="007374DC" w:rsidRPr="00163841" w:rsidSect="008E525E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0" w:h="16840"/>
      <w:pgMar w:top="1134" w:right="1134" w:bottom="85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4241F9" w14:textId="77777777" w:rsidR="005B0DC2" w:rsidRDefault="005B0DC2">
      <w:r>
        <w:separator/>
      </w:r>
    </w:p>
    <w:p w14:paraId="1BE9B7F0" w14:textId="77777777" w:rsidR="005B0DC2" w:rsidRDefault="005B0DC2"/>
  </w:endnote>
  <w:endnote w:type="continuationSeparator" w:id="0">
    <w:p w14:paraId="37D657F6" w14:textId="77777777" w:rsidR="005B0DC2" w:rsidRDefault="005B0DC2">
      <w:r>
        <w:continuationSeparator/>
      </w:r>
    </w:p>
    <w:p w14:paraId="34F94685" w14:textId="77777777" w:rsidR="005B0DC2" w:rsidRDefault="005B0D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DB7CBD6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55606">
      <w:rPr>
        <w:noProof/>
      </w:rPr>
      <w:t>2</w:t>
    </w:r>
    <w:r w:rsidRPr="002810D3">
      <w:fldChar w:fldCharType="end"/>
    </w:r>
    <w:r w:rsidRPr="002810D3">
      <w:tab/>
    </w:r>
    <w:r w:rsidR="00817FE9">
      <w:t xml:space="preserve">A </w:t>
    </w:r>
    <w:r w:rsidR="008C24FD">
      <w:t>q</w:t>
    </w:r>
    <w:r w:rsidR="00817FE9">
      <w:t>uestion of time</w:t>
    </w:r>
    <w:r w:rsidR="008E525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719012C5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2D64B4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2A61C" w14:textId="77777777" w:rsidR="005B0DC2" w:rsidRDefault="005B0DC2">
      <w:r>
        <w:separator/>
      </w:r>
    </w:p>
    <w:p w14:paraId="07FB35D3" w14:textId="77777777" w:rsidR="005B0DC2" w:rsidRDefault="005B0DC2"/>
  </w:footnote>
  <w:footnote w:type="continuationSeparator" w:id="0">
    <w:p w14:paraId="5405A70A" w14:textId="77777777" w:rsidR="005B0DC2" w:rsidRDefault="005B0DC2">
      <w:r>
        <w:continuationSeparator/>
      </w:r>
    </w:p>
    <w:p w14:paraId="77E603B8" w14:textId="77777777" w:rsidR="005B0DC2" w:rsidRDefault="005B0D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7372B" w14:textId="77777777" w:rsidR="00F55606" w:rsidRDefault="00F556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2E116" w14:textId="77777777" w:rsidR="00F55606" w:rsidRDefault="00F556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2"/>
  </w:num>
  <w:num w:numId="36">
    <w:abstractNumId w:val="21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TU0tDQzNDW1NLNU0lEKTi0uzszPAykwrAUABBGjE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3841"/>
    <w:rsid w:val="00165FF0"/>
    <w:rsid w:val="0017075C"/>
    <w:rsid w:val="00170CB5"/>
    <w:rsid w:val="00171601"/>
    <w:rsid w:val="0017337B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64B4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0DC2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374DC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FE9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4F0D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23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4FD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7BB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4507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60B9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461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606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99"/>
    <w:semiHidden/>
    <w:unhideWhenUsed/>
    <w:qFormat/>
    <w:rsid w:val="00A5566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74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nsportnsw.info/routes/details/sydney-metro/m/0300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17B622A-0D18-4E00-8D0A-591A93F5E3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34899F-9D8D-41DA-A084-47D48D5DFE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AA4583-D300-4734-8E8F-9144D8D9E6AF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E21319D-FFC0-4DAB-B476-D167AEAC3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estion of time</dc:title>
  <dc:subject/>
  <dc:creator>Vas Ratusau</dc:creator>
  <cp:keywords>Stage 6</cp:keywords>
  <dc:description/>
  <cp:lastModifiedBy>Vas Ratusau</cp:lastModifiedBy>
  <cp:revision>2</cp:revision>
  <dcterms:created xsi:type="dcterms:W3CDTF">2021-02-15T07:25:00Z</dcterms:created>
  <dcterms:modified xsi:type="dcterms:W3CDTF">2021-02-15T07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